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B36A1" w14:textId="77777777" w:rsidR="00B73220" w:rsidRPr="00725DC3" w:rsidRDefault="00B73220" w:rsidP="00B73220">
      <w:pPr>
        <w:rPr>
          <w:rFonts w:eastAsiaTheme="majorEastAsia" w:cstheme="minorHAnsi"/>
          <w:b/>
          <w:sz w:val="24"/>
          <w:szCs w:val="24"/>
        </w:rPr>
      </w:pPr>
      <w:r w:rsidRPr="00725DC3">
        <w:rPr>
          <w:rFonts w:eastAsiaTheme="majorEastAsia" w:cstheme="minorHAnsi"/>
          <w:b/>
          <w:sz w:val="24"/>
          <w:szCs w:val="24"/>
        </w:rPr>
        <w:t>ANNEX 2: QUOTATION SUBMISSION FORM</w:t>
      </w:r>
    </w:p>
    <w:p w14:paraId="590B9E8C" w14:textId="77777777" w:rsidR="00B73220" w:rsidRPr="005E5F03" w:rsidRDefault="00B73220" w:rsidP="00B73220">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B73220" w:rsidRPr="005E5F03" w14:paraId="3162D612" w14:textId="77777777" w:rsidTr="005E2206">
        <w:trPr>
          <w:trHeight w:val="360"/>
        </w:trPr>
        <w:tc>
          <w:tcPr>
            <w:tcW w:w="1979" w:type="dxa"/>
            <w:shd w:val="clear" w:color="auto" w:fill="auto"/>
            <w:vAlign w:val="center"/>
          </w:tcPr>
          <w:p w14:paraId="2DCE3574" w14:textId="77777777" w:rsidR="00B73220" w:rsidRPr="005E5F03" w:rsidRDefault="00B73220" w:rsidP="005E2206">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D4FF9F87292F431A8038FE0193EA3505"/>
            </w:placeholder>
            <w:showingPlcHdr/>
            <w:text/>
          </w:sdtPr>
          <w:sdtContent>
            <w:tc>
              <w:tcPr>
                <w:tcW w:w="7743" w:type="dxa"/>
                <w:gridSpan w:val="2"/>
                <w:shd w:val="clear" w:color="auto" w:fill="auto"/>
                <w:vAlign w:val="center"/>
              </w:tcPr>
              <w:p w14:paraId="5AE57FC0" w14:textId="77777777" w:rsidR="00B73220" w:rsidRPr="005E5F03" w:rsidRDefault="00B73220" w:rsidP="005E2206">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B73220" w:rsidRPr="005E5F03" w14:paraId="2FFAA8EA" w14:textId="77777777" w:rsidTr="005E2206">
        <w:trPr>
          <w:trHeight w:val="360"/>
        </w:trPr>
        <w:tc>
          <w:tcPr>
            <w:tcW w:w="1979" w:type="dxa"/>
            <w:shd w:val="clear" w:color="auto" w:fill="auto"/>
          </w:tcPr>
          <w:p w14:paraId="37BB4AE7" w14:textId="77777777" w:rsidR="00B73220" w:rsidRPr="005E5F03" w:rsidRDefault="00B73220" w:rsidP="005E2206">
            <w:pPr>
              <w:spacing w:before="120" w:after="120"/>
              <w:rPr>
                <w:rFonts w:cstheme="minorHAnsi"/>
                <w:sz w:val="20"/>
                <w:szCs w:val="20"/>
              </w:rPr>
            </w:pPr>
            <w:r w:rsidRPr="005E5F03">
              <w:rPr>
                <w:rFonts w:cstheme="minorHAnsi"/>
                <w:iCs/>
                <w:sz w:val="20"/>
                <w:szCs w:val="20"/>
              </w:rPr>
              <w:t>RFQ reference:</w:t>
            </w:r>
          </w:p>
        </w:tc>
        <w:sdt>
          <w:sdtPr>
            <w:id w:val="-1545752945"/>
            <w:placeholder>
              <w:docPart w:val="AFAE9AE8C7BF4C3EBB64982C55BAF5D1"/>
            </w:placeholder>
            <w:text/>
          </w:sdtPr>
          <w:sdtContent>
            <w:tc>
              <w:tcPr>
                <w:tcW w:w="3552" w:type="dxa"/>
                <w:shd w:val="clear" w:color="auto" w:fill="auto"/>
                <w:vAlign w:val="center"/>
              </w:tcPr>
              <w:p w14:paraId="27355C02" w14:textId="77777777" w:rsidR="00B73220" w:rsidRPr="005E5F03" w:rsidRDefault="00B73220" w:rsidP="005E2206">
                <w:pPr>
                  <w:spacing w:before="120" w:after="120"/>
                  <w:rPr>
                    <w:rFonts w:cstheme="minorHAnsi"/>
                    <w:sz w:val="20"/>
                    <w:szCs w:val="20"/>
                  </w:rPr>
                </w:pPr>
                <w:r w:rsidRPr="00AF1A80">
                  <w:t>RFQ/UNDP/ATSEA/150449/026/2021 – e-DNA Analysis in Merauke</w:t>
                </w:r>
              </w:p>
            </w:tc>
          </w:sdtContent>
        </w:sdt>
        <w:tc>
          <w:tcPr>
            <w:tcW w:w="4191" w:type="dxa"/>
            <w:shd w:val="clear" w:color="auto" w:fill="auto"/>
            <w:vAlign w:val="center"/>
          </w:tcPr>
          <w:p w14:paraId="45177545" w14:textId="77777777" w:rsidR="00B73220" w:rsidRPr="005E5F03" w:rsidRDefault="00B73220" w:rsidP="005E2206">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A9C67E00E6417E831A930FC947B687"/>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tc>
      </w:tr>
    </w:tbl>
    <w:p w14:paraId="3E2EF279" w14:textId="77777777" w:rsidR="00B73220" w:rsidRPr="005E5F03" w:rsidRDefault="00B73220" w:rsidP="00B73220">
      <w:pPr>
        <w:rPr>
          <w:rFonts w:cstheme="minorHAnsi"/>
          <w:b/>
          <w:sz w:val="20"/>
          <w:szCs w:val="20"/>
        </w:rPr>
      </w:pPr>
    </w:p>
    <w:p w14:paraId="2A18E127" w14:textId="77777777" w:rsidR="00B73220" w:rsidRPr="005E5F03" w:rsidRDefault="00B73220" w:rsidP="00B73220">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770"/>
        <w:gridCol w:w="1215"/>
        <w:gridCol w:w="1315"/>
        <w:gridCol w:w="1635"/>
        <w:gridCol w:w="2325"/>
      </w:tblGrid>
      <w:tr w:rsidR="00B73220" w:rsidRPr="005E5F03" w14:paraId="46D9AC03" w14:textId="77777777" w:rsidTr="005E2206">
        <w:trPr>
          <w:trHeight w:val="583"/>
        </w:trPr>
        <w:tc>
          <w:tcPr>
            <w:tcW w:w="2948" w:type="dxa"/>
            <w:gridSpan w:val="2"/>
            <w:shd w:val="clear" w:color="auto" w:fill="D9D9D9" w:themeFill="background1" w:themeFillShade="D9"/>
            <w:vAlign w:val="center"/>
          </w:tcPr>
          <w:p w14:paraId="17825CCD" w14:textId="77777777" w:rsidR="00B73220" w:rsidRPr="005E5F03" w:rsidRDefault="00B73220" w:rsidP="005E2206">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7F2EF0D2" w14:textId="77777777" w:rsidR="00B73220" w:rsidRPr="005E5F03" w:rsidRDefault="00B73220" w:rsidP="005E2206">
            <w:pPr>
              <w:spacing w:after="0"/>
              <w:jc w:val="center"/>
              <w:rPr>
                <w:rFonts w:cstheme="minorHAnsi"/>
                <w:b/>
                <w:sz w:val="20"/>
                <w:szCs w:val="20"/>
              </w:rPr>
            </w:pPr>
            <w:r w:rsidRPr="005E5F03">
              <w:rPr>
                <w:rFonts w:cstheme="minorHAnsi"/>
                <w:b/>
                <w:sz w:val="20"/>
                <w:szCs w:val="20"/>
              </w:rPr>
              <w:t>Detail</w:t>
            </w:r>
          </w:p>
        </w:tc>
      </w:tr>
      <w:tr w:rsidR="00B73220" w:rsidRPr="005E5F03" w14:paraId="03798360" w14:textId="77777777" w:rsidTr="005E2206">
        <w:tc>
          <w:tcPr>
            <w:tcW w:w="2948" w:type="dxa"/>
            <w:gridSpan w:val="2"/>
            <w:shd w:val="clear" w:color="auto" w:fill="D9D9D9" w:themeFill="background1" w:themeFillShade="D9"/>
          </w:tcPr>
          <w:p w14:paraId="27A8D585" w14:textId="77777777" w:rsidR="00B73220" w:rsidRPr="005E5F03" w:rsidRDefault="00B73220" w:rsidP="005E2206">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DCCBC9BF2AE44744B51BB64B87070D74"/>
            </w:placeholder>
            <w:showingPlcHdr/>
            <w:text/>
          </w:sdtPr>
          <w:sdtContent>
            <w:tc>
              <w:tcPr>
                <w:tcW w:w="6772" w:type="dxa"/>
                <w:gridSpan w:val="4"/>
                <w:shd w:val="clear" w:color="auto" w:fill="auto"/>
              </w:tcPr>
              <w:p w14:paraId="13140E69" w14:textId="77777777" w:rsidR="00B73220" w:rsidRPr="005E5F03" w:rsidRDefault="00B73220" w:rsidP="005E2206">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B73220" w:rsidRPr="005E5F03" w14:paraId="0B0CA9A0" w14:textId="77777777" w:rsidTr="005E2206">
        <w:tc>
          <w:tcPr>
            <w:tcW w:w="2948" w:type="dxa"/>
            <w:gridSpan w:val="2"/>
            <w:shd w:val="clear" w:color="auto" w:fill="D9D9D9" w:themeFill="background1" w:themeFillShade="D9"/>
          </w:tcPr>
          <w:p w14:paraId="67B1BA50" w14:textId="77777777" w:rsidR="00B73220" w:rsidRPr="005E5F03" w:rsidRDefault="00B73220" w:rsidP="005E2206">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48640D35E0634A8690B94B5A5C1911A1"/>
            </w:placeholder>
            <w:showingPlcHdr/>
            <w:text w:multiLine="1"/>
          </w:sdtPr>
          <w:sdtContent>
            <w:tc>
              <w:tcPr>
                <w:tcW w:w="6772" w:type="dxa"/>
                <w:gridSpan w:val="4"/>
                <w:shd w:val="clear" w:color="auto" w:fill="auto"/>
              </w:tcPr>
              <w:p w14:paraId="284570FF" w14:textId="77777777" w:rsidR="00B73220" w:rsidRPr="005E5F03" w:rsidRDefault="00B73220" w:rsidP="005E2206">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B73220" w:rsidRPr="005E5F03" w14:paraId="726EC023" w14:textId="77777777" w:rsidTr="005E2206">
        <w:tc>
          <w:tcPr>
            <w:tcW w:w="2948" w:type="dxa"/>
            <w:gridSpan w:val="2"/>
            <w:shd w:val="clear" w:color="auto" w:fill="D9D9D9" w:themeFill="background1" w:themeFillShade="D9"/>
          </w:tcPr>
          <w:p w14:paraId="7FD4216F" w14:textId="77777777" w:rsidR="00B73220" w:rsidRPr="005E5F03" w:rsidRDefault="00B73220" w:rsidP="005E2206">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34152B956F5E40668A200DC0C2F1B90C"/>
            </w:placeholder>
            <w:showingPlcHdr/>
            <w:text/>
          </w:sdtPr>
          <w:sdtContent>
            <w:tc>
              <w:tcPr>
                <w:tcW w:w="6772" w:type="dxa"/>
                <w:gridSpan w:val="4"/>
                <w:shd w:val="clear" w:color="auto" w:fill="auto"/>
              </w:tcPr>
              <w:p w14:paraId="08139604" w14:textId="77777777" w:rsidR="00B73220" w:rsidRPr="005E5F03" w:rsidRDefault="00B73220" w:rsidP="005E2206">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B73220" w:rsidRPr="005E5F03" w14:paraId="3023C4CB" w14:textId="77777777" w:rsidTr="005E2206">
        <w:tc>
          <w:tcPr>
            <w:tcW w:w="2948" w:type="dxa"/>
            <w:gridSpan w:val="2"/>
            <w:shd w:val="clear" w:color="auto" w:fill="D9D9D9" w:themeFill="background1" w:themeFillShade="D9"/>
          </w:tcPr>
          <w:p w14:paraId="1DCDF0C2" w14:textId="77777777" w:rsidR="00B73220" w:rsidRDefault="00B73220" w:rsidP="005E2206">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C965C33A0B0D4DA683109B3F06203F3C"/>
            </w:placeholder>
            <w:showingPlcHdr/>
            <w:text/>
          </w:sdtPr>
          <w:sdtContent>
            <w:tc>
              <w:tcPr>
                <w:tcW w:w="6772" w:type="dxa"/>
                <w:gridSpan w:val="4"/>
                <w:shd w:val="clear" w:color="auto" w:fill="auto"/>
              </w:tcPr>
              <w:p w14:paraId="009A07A4" w14:textId="77777777" w:rsidR="00B73220" w:rsidRDefault="00B73220" w:rsidP="005E2206">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B73220" w:rsidRPr="005E5F03" w14:paraId="467B0E18" w14:textId="77777777" w:rsidTr="005E2206">
        <w:tc>
          <w:tcPr>
            <w:tcW w:w="2948" w:type="dxa"/>
            <w:gridSpan w:val="2"/>
            <w:shd w:val="clear" w:color="auto" w:fill="D9D9D9" w:themeFill="background1" w:themeFillShade="D9"/>
          </w:tcPr>
          <w:p w14:paraId="67416BA6" w14:textId="77777777" w:rsidR="00B73220" w:rsidRPr="00C230AB" w:rsidRDefault="00B73220" w:rsidP="005E2206">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9223E0E39C174E3DBCC198B8A76DF31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772" w:type="dxa"/>
                <w:gridSpan w:val="4"/>
                <w:shd w:val="clear" w:color="auto" w:fill="auto"/>
              </w:tcPr>
              <w:p w14:paraId="53CBA4B8" w14:textId="77777777" w:rsidR="00B73220" w:rsidRPr="005E5F03" w:rsidRDefault="00B73220" w:rsidP="005E2206">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B73220" w:rsidRPr="005E5F03" w14:paraId="61B60B50" w14:textId="77777777" w:rsidTr="005E2206">
        <w:tc>
          <w:tcPr>
            <w:tcW w:w="2948" w:type="dxa"/>
            <w:gridSpan w:val="2"/>
            <w:shd w:val="clear" w:color="auto" w:fill="D9D9D9" w:themeFill="background1" w:themeFillShade="D9"/>
          </w:tcPr>
          <w:p w14:paraId="79D89418" w14:textId="77777777" w:rsidR="00B73220" w:rsidRPr="00C230AB" w:rsidRDefault="00B73220" w:rsidP="005E2206">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04B653B5" w14:textId="77777777" w:rsidR="00B73220" w:rsidRPr="005E5F03" w:rsidRDefault="00B73220" w:rsidP="005E220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Content>
                <w:r w:rsidRPr="000C41C0">
                  <w:rPr>
                    <w:rFonts w:ascii="Segoe UI Symbol" w:eastAsia="MS Gothic" w:hAnsi="Segoe UI Symbol" w:cs="Segoe UI Symbol"/>
                    <w:spacing w:val="-2"/>
                    <w:sz w:val="20"/>
                    <w:szCs w:val="20"/>
                  </w:rPr>
                  <w:t>☐</w:t>
                </w:r>
              </w:sdtContent>
            </w:sdt>
            <w:r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Content>
                <w:r w:rsidRPr="000C41C0">
                  <w:rPr>
                    <w:rFonts w:ascii="Segoe UI Symbol" w:eastAsia="MS Gothic" w:hAnsi="Segoe UI Symbol" w:cs="Segoe UI Symbol"/>
                    <w:spacing w:val="-2"/>
                    <w:sz w:val="20"/>
                    <w:szCs w:val="20"/>
                  </w:rPr>
                  <w:t>☐</w:t>
                </w:r>
              </w:sdtContent>
            </w:sdt>
            <w:r w:rsidRPr="000C41C0">
              <w:rPr>
                <w:rFonts w:cstheme="minorHAnsi"/>
                <w:spacing w:val="-2"/>
                <w:sz w:val="20"/>
                <w:szCs w:val="20"/>
              </w:rPr>
              <w:t xml:space="preserve"> No </w:t>
            </w:r>
            <w:r>
              <w:rPr>
                <w:rFonts w:cstheme="minorHAnsi"/>
                <w:spacing w:val="-2"/>
                <w:sz w:val="20"/>
                <w:szCs w:val="20"/>
              </w:rPr>
              <w:tab/>
            </w:r>
            <w:r>
              <w:rPr>
                <w:rFonts w:cstheme="minorHAnsi"/>
                <w:spacing w:val="-2"/>
                <w:sz w:val="20"/>
                <w:szCs w:val="20"/>
              </w:rPr>
              <w:tab/>
            </w:r>
            <w:r>
              <w:rPr>
                <w:rFonts w:cstheme="minorHAnsi"/>
                <w:spacing w:val="-2"/>
                <w:sz w:val="20"/>
                <w:szCs w:val="20"/>
              </w:rPr>
              <w:tab/>
            </w:r>
            <w:r w:rsidRPr="000C41C0">
              <w:rPr>
                <w:rFonts w:cstheme="minorHAnsi"/>
                <w:spacing w:val="-2"/>
                <w:sz w:val="20"/>
                <w:szCs w:val="20"/>
              </w:rPr>
              <w:tab/>
            </w:r>
            <w:r>
              <w:rPr>
                <w:rFonts w:cstheme="minorHAnsi"/>
                <w:spacing w:val="-2"/>
                <w:sz w:val="20"/>
                <w:szCs w:val="20"/>
              </w:rPr>
              <w:tab/>
            </w:r>
            <w:r>
              <w:rPr>
                <w:rFonts w:cstheme="minorHAnsi"/>
                <w:spacing w:val="-2"/>
                <w:sz w:val="20"/>
                <w:szCs w:val="20"/>
              </w:rPr>
              <w:tab/>
            </w:r>
            <w:r>
              <w:rPr>
                <w:rFonts w:cstheme="minorHAnsi"/>
                <w:spacing w:val="-2"/>
                <w:sz w:val="20"/>
                <w:szCs w:val="20"/>
              </w:rPr>
              <w:tab/>
            </w:r>
            <w:r>
              <w:rPr>
                <w:rFonts w:cstheme="minorHAnsi"/>
                <w:spacing w:val="-2"/>
                <w:sz w:val="20"/>
                <w:szCs w:val="20"/>
              </w:rPr>
              <w:tab/>
            </w:r>
            <w:r w:rsidRPr="000C41C0">
              <w:rPr>
                <w:rFonts w:cstheme="minorHAnsi"/>
                <w:spacing w:val="-2"/>
                <w:sz w:val="20"/>
                <w:szCs w:val="20"/>
              </w:rPr>
              <w:t xml:space="preserve">If yes, </w:t>
            </w:r>
            <w:sdt>
              <w:sdtPr>
                <w:rPr>
                  <w:rFonts w:cstheme="minorHAnsi"/>
                  <w:spacing w:val="-2"/>
                  <w:sz w:val="20"/>
                  <w:szCs w:val="20"/>
                </w:rPr>
                <w:id w:val="920907074"/>
                <w:placeholder>
                  <w:docPart w:val="7F0F705D677F40909B3EAF062F6CA353"/>
                </w:placeholder>
                <w:showingPlcHdr/>
                <w:text/>
              </w:sdtPr>
              <w:sdtContent>
                <w:r w:rsidRPr="00C230AB">
                  <w:rPr>
                    <w:rStyle w:val="PlaceholderText"/>
                    <w:rFonts w:cstheme="minorHAnsi"/>
                    <w:sz w:val="20"/>
                    <w:szCs w:val="20"/>
                  </w:rPr>
                  <w:t>insert UNGM Vendor Number</w:t>
                </w:r>
              </w:sdtContent>
            </w:sdt>
          </w:p>
        </w:tc>
      </w:tr>
      <w:tr w:rsidR="00B73220" w:rsidRPr="005E5F03" w14:paraId="5CD1A4FB" w14:textId="77777777" w:rsidTr="005E2206">
        <w:tc>
          <w:tcPr>
            <w:tcW w:w="2948" w:type="dxa"/>
            <w:gridSpan w:val="2"/>
            <w:shd w:val="clear" w:color="auto" w:fill="DBDBDB" w:themeFill="accent3" w:themeFillTint="66"/>
          </w:tcPr>
          <w:p w14:paraId="1FDCDD9F" w14:textId="77777777" w:rsidR="00B73220" w:rsidRPr="007F1C7C" w:rsidRDefault="00B73220" w:rsidP="005E2206">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772EE344" w14:textId="77777777" w:rsidR="00B73220" w:rsidRDefault="00B73220" w:rsidP="005E2206">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r>
              <w:rPr>
                <w:rFonts w:ascii="Calibri" w:eastAsia="Calibri" w:hAnsi="Calibri" w:cs="Times New Roman"/>
                <w:spacing w:val="-2"/>
                <w:sz w:val="20"/>
                <w:szCs w:val="20"/>
              </w:rPr>
              <w:t xml:space="preserve">                    </w:t>
            </w:r>
          </w:p>
        </w:tc>
      </w:tr>
      <w:tr w:rsidR="00B73220" w:rsidRPr="005E5F03" w14:paraId="350A8B60" w14:textId="77777777" w:rsidTr="005E2206">
        <w:tc>
          <w:tcPr>
            <w:tcW w:w="2948" w:type="dxa"/>
            <w:gridSpan w:val="2"/>
            <w:shd w:val="clear" w:color="auto" w:fill="DBDBDB" w:themeFill="accent3" w:themeFillTint="66"/>
          </w:tcPr>
          <w:p w14:paraId="71B325FE" w14:textId="77777777" w:rsidR="00B73220" w:rsidRPr="007F1C7C" w:rsidRDefault="00B73220" w:rsidP="005E2206">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00C5884C" w14:textId="77777777" w:rsidR="00B73220" w:rsidRDefault="00B73220" w:rsidP="005E2206">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B73220" w:rsidRPr="005E5F03" w14:paraId="7869848B" w14:textId="77777777" w:rsidTr="005E2206">
        <w:tc>
          <w:tcPr>
            <w:tcW w:w="2948" w:type="dxa"/>
            <w:gridSpan w:val="2"/>
            <w:shd w:val="clear" w:color="auto" w:fill="DBDBDB" w:themeFill="accent3" w:themeFillTint="66"/>
          </w:tcPr>
          <w:p w14:paraId="7091AB74" w14:textId="77777777" w:rsidR="00B73220" w:rsidRPr="007F1C7C" w:rsidRDefault="00B73220" w:rsidP="005E2206">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1F6B74B8" w14:textId="77777777" w:rsidR="00B73220" w:rsidRDefault="00B73220" w:rsidP="005E2206">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B73220" w:rsidRPr="005E5F03" w14:paraId="0738062D" w14:textId="77777777" w:rsidTr="005E2206">
        <w:tc>
          <w:tcPr>
            <w:tcW w:w="2948" w:type="dxa"/>
            <w:gridSpan w:val="2"/>
            <w:shd w:val="clear" w:color="auto" w:fill="DBDBDB" w:themeFill="accent3" w:themeFillTint="66"/>
          </w:tcPr>
          <w:p w14:paraId="030EB033" w14:textId="77777777" w:rsidR="00B73220" w:rsidRPr="007F1C7C" w:rsidRDefault="00B73220" w:rsidP="005E2206">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w:t>
            </w:r>
            <w:r w:rsidRPr="00BC7D73">
              <w:rPr>
                <w:rFonts w:cstheme="minorHAnsi"/>
                <w:bCs/>
                <w:spacing w:val="-2"/>
                <w:sz w:val="20"/>
                <w:szCs w:val="20"/>
              </w:rPr>
              <w:lastRenderedPageBreak/>
              <w:t xml:space="preserve">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658A56FD" w14:textId="77777777" w:rsidR="00B73220" w:rsidRDefault="00B73220" w:rsidP="005E2206">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B73220" w:rsidRPr="005E5F03" w14:paraId="2DEABCC0" w14:textId="77777777" w:rsidTr="005E2206">
        <w:tc>
          <w:tcPr>
            <w:tcW w:w="2948" w:type="dxa"/>
            <w:gridSpan w:val="2"/>
            <w:shd w:val="clear" w:color="auto" w:fill="DBDBDB" w:themeFill="accent3" w:themeFillTint="66"/>
          </w:tcPr>
          <w:p w14:paraId="0B51A3CC" w14:textId="77777777" w:rsidR="00B73220" w:rsidRPr="007F1C7C" w:rsidRDefault="00B73220" w:rsidP="005E2206">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56058C78" w14:textId="77777777" w:rsidR="00B73220" w:rsidRDefault="00B73220" w:rsidP="005E2206">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Content>
                <w:r>
                  <w:rPr>
                    <w:rFonts w:ascii="MS Gothic" w:eastAsia="MS Gothic" w:hAnsi="MS Gothic" w:cs="Times New Roman" w:hint="eastAsia"/>
                    <w:spacing w:val="-2"/>
                    <w:sz w:val="20"/>
                    <w:szCs w:val="20"/>
                  </w:rPr>
                  <w:t>☐</w:t>
                </w:r>
              </w:sdtContent>
            </w:sdt>
            <w:r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Content>
                <w:r w:rsidRPr="00B000F4">
                  <w:rPr>
                    <w:rFonts w:ascii="Segoe UI Symbol" w:eastAsia="Calibri" w:hAnsi="Segoe UI Symbol" w:cs="Segoe UI Symbol"/>
                    <w:spacing w:val="-2"/>
                    <w:sz w:val="20"/>
                    <w:szCs w:val="20"/>
                  </w:rPr>
                  <w:t>☐</w:t>
                </w:r>
              </w:sdtContent>
            </w:sdt>
            <w:r w:rsidRPr="00B000F4">
              <w:rPr>
                <w:rFonts w:ascii="Calibri" w:eastAsia="Calibri" w:hAnsi="Calibri" w:cs="Times New Roman"/>
                <w:spacing w:val="-2"/>
                <w:sz w:val="20"/>
                <w:szCs w:val="20"/>
              </w:rPr>
              <w:t xml:space="preserve"> No</w:t>
            </w:r>
          </w:p>
        </w:tc>
      </w:tr>
      <w:tr w:rsidR="00B73220" w:rsidRPr="005E5F03" w14:paraId="5A552F1C" w14:textId="77777777" w:rsidTr="005E2206">
        <w:tc>
          <w:tcPr>
            <w:tcW w:w="2948" w:type="dxa"/>
            <w:gridSpan w:val="2"/>
            <w:shd w:val="clear" w:color="auto" w:fill="D9D9D9" w:themeFill="background1" w:themeFillShade="D9"/>
          </w:tcPr>
          <w:p w14:paraId="2157CD78" w14:textId="77777777" w:rsidR="00B73220" w:rsidRPr="001D381A" w:rsidRDefault="00B73220" w:rsidP="005E22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40724584" w14:textId="77777777" w:rsidR="00B73220" w:rsidRPr="00033F66" w:rsidRDefault="00B73220" w:rsidP="005E2206">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6AFA13E44DD0416CB2AA21F6D5C3B78D"/>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7AE1B962" w14:textId="77777777" w:rsidR="00B73220" w:rsidRPr="00033F66" w:rsidRDefault="00B73220" w:rsidP="005E2206">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6AFA13E44DD0416CB2AA21F6D5C3B78D"/>
                </w:placeholder>
                <w:showingPlcHdr/>
                <w:text w:multiLine="1"/>
              </w:sdtPr>
              <w:sdtContent>
                <w:r w:rsidRPr="001D381A">
                  <w:rPr>
                    <w:rStyle w:val="PlaceholderText"/>
                    <w:rFonts w:cstheme="minorHAnsi"/>
                    <w:sz w:val="20"/>
                  </w:rPr>
                  <w:t>Click or tap here to enter text.</w:t>
                </w:r>
              </w:sdtContent>
            </w:sdt>
          </w:p>
          <w:p w14:paraId="4091DC0A" w14:textId="77777777" w:rsidR="00B73220" w:rsidRPr="00033F66" w:rsidRDefault="00B73220" w:rsidP="005E2206">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6AFA13E44DD0416CB2AA21F6D5C3B78D"/>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36B333CA" w14:textId="77777777" w:rsidR="00B73220" w:rsidRPr="00033F66" w:rsidRDefault="00B73220" w:rsidP="005E2206">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6AFA13E44DD0416CB2AA21F6D5C3B78D"/>
                </w:placeholder>
                <w:showingPlcHdr/>
                <w:text/>
              </w:sdtPr>
              <w:sdtContent>
                <w:r w:rsidRPr="001D381A">
                  <w:rPr>
                    <w:rStyle w:val="PlaceholderText"/>
                    <w:rFonts w:cstheme="minorHAnsi"/>
                    <w:sz w:val="20"/>
                  </w:rPr>
                  <w:t>Click or tap here to enter text.</w:t>
                </w:r>
              </w:sdtContent>
            </w:sdt>
          </w:p>
          <w:p w14:paraId="13D6A327" w14:textId="77777777" w:rsidR="00B73220" w:rsidRPr="00033F66" w:rsidRDefault="00B73220" w:rsidP="005E2206">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6AFA13E44DD0416CB2AA21F6D5C3B78D"/>
                </w:placeholder>
                <w:showingPlcHdr/>
                <w:text/>
              </w:sdtPr>
              <w:sdtContent>
                <w:r w:rsidRPr="001D381A">
                  <w:rPr>
                    <w:rStyle w:val="PlaceholderText"/>
                    <w:rFonts w:cstheme="minorHAnsi"/>
                    <w:sz w:val="20"/>
                  </w:rPr>
                  <w:t>Click or tap here to enter text.</w:t>
                </w:r>
              </w:sdtContent>
            </w:sdt>
          </w:p>
          <w:p w14:paraId="2C3DCFAF" w14:textId="77777777" w:rsidR="00B73220" w:rsidRDefault="00B73220" w:rsidP="005E2206">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6AFA13E44DD0416CB2AA21F6D5C3B78D"/>
                </w:placeholder>
                <w:showingPlcHdr/>
                <w:text/>
              </w:sdtPr>
              <w:sdtContent>
                <w:r w:rsidRPr="001D381A">
                  <w:rPr>
                    <w:rStyle w:val="PlaceholderText"/>
                    <w:rFonts w:cstheme="minorHAnsi"/>
                    <w:sz w:val="20"/>
                  </w:rPr>
                  <w:t>Click or tap here to enter text.</w:t>
                </w:r>
              </w:sdtContent>
            </w:sdt>
          </w:p>
        </w:tc>
      </w:tr>
      <w:tr w:rsidR="00B73220" w:rsidRPr="005E5F03" w14:paraId="5B50741A" w14:textId="77777777" w:rsidTr="005E22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10FD2A67" w14:textId="77777777" w:rsidR="00B73220" w:rsidRPr="005E5F03" w:rsidRDefault="00B73220" w:rsidP="005E2206">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B73220" w:rsidRPr="005E5F03" w14:paraId="691A11B4" w14:textId="77777777" w:rsidTr="005E22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82FC9C" w14:textId="77777777" w:rsidR="00B73220" w:rsidRPr="005E5F03" w:rsidRDefault="00B73220" w:rsidP="005E2206">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21CD7B" w14:textId="77777777" w:rsidR="00B73220" w:rsidRPr="005E5F03" w:rsidRDefault="00B73220" w:rsidP="005E2206">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D4B53B" w14:textId="77777777" w:rsidR="00B73220" w:rsidRPr="005E5F03" w:rsidRDefault="00B73220" w:rsidP="005E2206">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9988F" w14:textId="77777777" w:rsidR="00B73220" w:rsidRPr="005E5F03" w:rsidRDefault="00B73220" w:rsidP="005E2206">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9E972B" w14:textId="77777777" w:rsidR="00B73220" w:rsidRPr="005E5F03" w:rsidRDefault="00B73220" w:rsidP="005E2206">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B73220" w:rsidRPr="005E5F03" w14:paraId="04807EBB" w14:textId="77777777" w:rsidTr="005E22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2826125D" w14:textId="77777777" w:rsidR="00B73220" w:rsidRPr="005E5F03" w:rsidRDefault="00B73220" w:rsidP="005E2206">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79B49CF" w14:textId="77777777" w:rsidR="00B73220" w:rsidRPr="005E5F03" w:rsidRDefault="00B73220" w:rsidP="005E2206">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7B6B63BC" w14:textId="77777777" w:rsidR="00B73220" w:rsidRPr="005E5F03" w:rsidRDefault="00B73220" w:rsidP="005E2206">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1DE25D2" w14:textId="77777777" w:rsidR="00B73220" w:rsidRPr="005E5F03" w:rsidRDefault="00B73220" w:rsidP="005E2206">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25DD351" w14:textId="77777777" w:rsidR="00B73220" w:rsidRPr="005E5F03" w:rsidRDefault="00B73220" w:rsidP="005E2206">
            <w:pPr>
              <w:jc w:val="both"/>
              <w:rPr>
                <w:rFonts w:cstheme="minorHAnsi"/>
                <w:sz w:val="20"/>
                <w:szCs w:val="20"/>
                <w:lang w:val="en-CA"/>
              </w:rPr>
            </w:pPr>
          </w:p>
        </w:tc>
      </w:tr>
      <w:tr w:rsidR="00B73220" w:rsidRPr="005E5F03" w14:paraId="37D8AF65" w14:textId="77777777" w:rsidTr="005E22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08A772B" w14:textId="77777777" w:rsidR="00B73220" w:rsidRPr="005E5F03" w:rsidRDefault="00B73220" w:rsidP="005E2206">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6B0A7F0A" w14:textId="77777777" w:rsidR="00B73220" w:rsidRPr="005E5F03" w:rsidRDefault="00B73220" w:rsidP="005E2206">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0CB89B59" w14:textId="77777777" w:rsidR="00B73220" w:rsidRPr="005E5F03" w:rsidRDefault="00B73220" w:rsidP="005E2206">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212C4A6C" w14:textId="77777777" w:rsidR="00B73220" w:rsidRPr="005E5F03" w:rsidRDefault="00B73220" w:rsidP="005E2206">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3B2FE7B4" w14:textId="77777777" w:rsidR="00B73220" w:rsidRPr="005E5F03" w:rsidRDefault="00B73220" w:rsidP="005E2206">
            <w:pPr>
              <w:jc w:val="both"/>
              <w:rPr>
                <w:rFonts w:cstheme="minorHAnsi"/>
                <w:sz w:val="20"/>
                <w:szCs w:val="20"/>
                <w:lang w:val="en-CA"/>
              </w:rPr>
            </w:pPr>
          </w:p>
        </w:tc>
      </w:tr>
      <w:tr w:rsidR="00B73220" w:rsidRPr="005E5F03" w14:paraId="3DB4C135" w14:textId="77777777" w:rsidTr="005E22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ECD88B7" w14:textId="77777777" w:rsidR="00B73220" w:rsidRPr="005E5F03" w:rsidRDefault="00B73220" w:rsidP="005E2206">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7E0291D8" w14:textId="77777777" w:rsidR="00B73220" w:rsidRPr="005E5F03" w:rsidRDefault="00B73220" w:rsidP="005E2206">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43A2029B" w14:textId="77777777" w:rsidR="00B73220" w:rsidRPr="005E5F03" w:rsidRDefault="00B73220" w:rsidP="005E2206">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94AC6F5" w14:textId="77777777" w:rsidR="00B73220" w:rsidRPr="005E5F03" w:rsidRDefault="00B73220" w:rsidP="005E2206">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04BF65E5" w14:textId="77777777" w:rsidR="00B73220" w:rsidRPr="005E5F03" w:rsidRDefault="00B73220" w:rsidP="005E2206">
            <w:pPr>
              <w:jc w:val="both"/>
              <w:rPr>
                <w:rFonts w:cstheme="minorHAnsi"/>
                <w:sz w:val="20"/>
                <w:szCs w:val="20"/>
                <w:lang w:val="en-CA"/>
              </w:rPr>
            </w:pPr>
          </w:p>
        </w:tc>
      </w:tr>
    </w:tbl>
    <w:p w14:paraId="5A64DEE0" w14:textId="77777777" w:rsidR="00B73220" w:rsidRDefault="00B73220" w:rsidP="00B73220">
      <w:pPr>
        <w:rPr>
          <w:rFonts w:cstheme="minorHAnsi"/>
          <w:b/>
          <w:sz w:val="20"/>
          <w:szCs w:val="20"/>
        </w:rPr>
      </w:pPr>
      <w:r w:rsidRPr="005E5F03">
        <w:rPr>
          <w:rFonts w:cstheme="minorHAnsi"/>
          <w:b/>
          <w:sz w:val="20"/>
          <w:szCs w:val="20"/>
        </w:rPr>
        <w:t xml:space="preserve"> </w:t>
      </w:r>
    </w:p>
    <w:p w14:paraId="6AC7224C" w14:textId="77777777" w:rsidR="00B73220" w:rsidRPr="005E5F03" w:rsidRDefault="00B73220" w:rsidP="00B73220">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B73220" w:rsidRPr="005E5F03" w14:paraId="12F60163" w14:textId="77777777" w:rsidTr="005E2206">
        <w:trPr>
          <w:tblHeader/>
        </w:trPr>
        <w:tc>
          <w:tcPr>
            <w:tcW w:w="630" w:type="dxa"/>
          </w:tcPr>
          <w:p w14:paraId="747B9F2A" w14:textId="77777777" w:rsidR="00B73220" w:rsidRPr="005E5F03" w:rsidRDefault="00B73220" w:rsidP="005E2206">
            <w:pPr>
              <w:ind w:left="-113" w:right="-105"/>
              <w:jc w:val="center"/>
              <w:rPr>
                <w:rFonts w:cstheme="minorHAnsi"/>
                <w:b/>
                <w:sz w:val="20"/>
                <w:szCs w:val="20"/>
              </w:rPr>
            </w:pPr>
            <w:r w:rsidRPr="005E5F03">
              <w:rPr>
                <w:rFonts w:cstheme="minorHAnsi"/>
                <w:b/>
                <w:sz w:val="20"/>
                <w:szCs w:val="20"/>
              </w:rPr>
              <w:t>Yes</w:t>
            </w:r>
          </w:p>
        </w:tc>
        <w:tc>
          <w:tcPr>
            <w:tcW w:w="555" w:type="dxa"/>
          </w:tcPr>
          <w:p w14:paraId="4595FB47" w14:textId="77777777" w:rsidR="00B73220" w:rsidRPr="005E5F03" w:rsidRDefault="00B73220" w:rsidP="005E2206">
            <w:pPr>
              <w:ind w:left="-113" w:right="-105"/>
              <w:jc w:val="center"/>
              <w:rPr>
                <w:rFonts w:cstheme="minorHAnsi"/>
                <w:b/>
                <w:sz w:val="20"/>
                <w:szCs w:val="20"/>
              </w:rPr>
            </w:pPr>
            <w:r w:rsidRPr="005E5F03">
              <w:rPr>
                <w:rFonts w:cstheme="minorHAnsi"/>
                <w:b/>
                <w:sz w:val="20"/>
                <w:szCs w:val="20"/>
              </w:rPr>
              <w:t>No</w:t>
            </w:r>
          </w:p>
        </w:tc>
        <w:tc>
          <w:tcPr>
            <w:tcW w:w="8530" w:type="dxa"/>
          </w:tcPr>
          <w:p w14:paraId="25D5B7B9" w14:textId="77777777" w:rsidR="00B73220" w:rsidRPr="005E5F03" w:rsidRDefault="00B73220" w:rsidP="005E2206">
            <w:pPr>
              <w:jc w:val="both"/>
              <w:rPr>
                <w:rFonts w:cstheme="minorHAnsi"/>
                <w:b/>
                <w:sz w:val="20"/>
                <w:szCs w:val="20"/>
              </w:rPr>
            </w:pPr>
          </w:p>
        </w:tc>
      </w:tr>
      <w:tr w:rsidR="00B73220" w:rsidRPr="005E5F03" w14:paraId="222E8424" w14:textId="77777777" w:rsidTr="005E2206">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029FE9E4" w14:textId="77777777" w:rsidR="00B73220" w:rsidRPr="005E5F03" w:rsidRDefault="00B73220" w:rsidP="005E2206">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4BDC88C6" w14:textId="77777777" w:rsidR="00B73220" w:rsidRPr="005E5F03" w:rsidRDefault="00B73220" w:rsidP="005E2206">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77EF91" w14:textId="77777777" w:rsidR="00B73220" w:rsidRPr="005E5F03" w:rsidRDefault="00B73220" w:rsidP="005E2206">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B73220" w:rsidRPr="005E5F03" w14:paraId="2A612C4B" w14:textId="77777777" w:rsidTr="005E2206">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6D901338"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4B3E49BF"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FA00EB6" w14:textId="77777777" w:rsidR="00B73220" w:rsidRPr="005E5F03" w:rsidRDefault="00B73220" w:rsidP="005E2206">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B73220" w:rsidRPr="005E5F03" w14:paraId="307A681E" w14:textId="77777777" w:rsidTr="005E2206">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6CECFA5B"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5A4D6F57"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7B5473A" w14:textId="77777777" w:rsidR="00B73220" w:rsidRPr="005E5F03" w:rsidRDefault="00B73220" w:rsidP="005E2206">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B73220" w:rsidRPr="005E5F03" w14:paraId="41119F96" w14:textId="77777777" w:rsidTr="005E2206">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62F91DE3"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09FC8940"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82A126D" w14:textId="77777777" w:rsidR="00B73220" w:rsidRPr="005E5F03" w:rsidRDefault="00B73220" w:rsidP="005E2206">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4"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B73220" w:rsidRPr="005E5F03" w14:paraId="58A684E8" w14:textId="77777777" w:rsidTr="005E2206">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5C241BFA"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70522188"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9DD44D6" w14:textId="77777777" w:rsidR="00B73220" w:rsidRPr="005E5F03" w:rsidRDefault="00B73220" w:rsidP="005E2206">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B73220" w:rsidRPr="005E5F03" w14:paraId="08060AFC" w14:textId="77777777" w:rsidTr="005E2206">
        <w:trPr>
          <w:trHeight w:val="1507"/>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074596D8"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13B898CA"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BCA3954" w14:textId="77777777" w:rsidR="00B73220" w:rsidRPr="005E5F03" w:rsidRDefault="00B73220" w:rsidP="005E2206">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B73220" w:rsidRPr="005E5F03" w14:paraId="6A1B28F9" w14:textId="77777777" w:rsidTr="005E2206">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6AE01340"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314F76D0"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08DC714" w14:textId="77777777" w:rsidR="00B73220" w:rsidRPr="005E5F03" w:rsidRDefault="00B73220" w:rsidP="005E2206">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B73220" w:rsidRPr="005E5F03" w14:paraId="73BA54B9" w14:textId="77777777" w:rsidTr="005E2206">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2EFFC913"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25D1B7F8"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98B654E" w14:textId="77777777" w:rsidR="00B73220" w:rsidRPr="005E5F03" w:rsidRDefault="00B73220" w:rsidP="005E2206">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B73220" w:rsidRPr="005E5F03" w14:paraId="7FD30427" w14:textId="77777777" w:rsidTr="005E2206">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4E5132EB"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1C1B4900"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CC407E" w14:textId="77777777" w:rsidR="00B73220" w:rsidRPr="005E5F03" w:rsidRDefault="00B73220" w:rsidP="005E2206">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B73220" w:rsidRPr="005E5F03" w14:paraId="4C8FCCF0" w14:textId="77777777" w:rsidTr="005E2206">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5D5338F6"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5CBD2BAD" w14:textId="77777777" w:rsidR="00B73220" w:rsidRPr="005E5F03" w:rsidRDefault="00B73220" w:rsidP="005E2206">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04184C8" w14:textId="77777777" w:rsidR="00B73220" w:rsidRPr="005E5F03" w:rsidRDefault="00B73220" w:rsidP="005E2206">
            <w:pPr>
              <w:jc w:val="both"/>
              <w:rPr>
                <w:b/>
                <w:bCs/>
                <w:sz w:val="20"/>
                <w:szCs w:val="20"/>
              </w:rPr>
            </w:pPr>
            <w:r w:rsidRPr="1253BEB5">
              <w:rPr>
                <w:sz w:val="20"/>
                <w:szCs w:val="20"/>
              </w:rPr>
              <w:t>By signing this declaration, the signatory below represents, warrants and agrees that he/she has been authorised by the Organization/s to make this declaration on its/their behalf.</w:t>
            </w:r>
          </w:p>
        </w:tc>
      </w:tr>
    </w:tbl>
    <w:p w14:paraId="43B5FCB0" w14:textId="77777777" w:rsidR="00B73220" w:rsidRPr="005E5F03" w:rsidRDefault="00B73220" w:rsidP="00B73220">
      <w:pPr>
        <w:rPr>
          <w:rFonts w:cstheme="minorHAnsi"/>
          <w:b/>
          <w:sz w:val="20"/>
          <w:szCs w:val="20"/>
        </w:rPr>
      </w:pPr>
    </w:p>
    <w:p w14:paraId="37ABBC30" w14:textId="77777777" w:rsidR="00B73220" w:rsidRPr="005E5F03" w:rsidRDefault="00B73220" w:rsidP="00B73220">
      <w:pPr>
        <w:tabs>
          <w:tab w:val="left" w:pos="4820"/>
        </w:tabs>
        <w:spacing w:before="60" w:after="60"/>
        <w:jc w:val="both"/>
        <w:rPr>
          <w:rFonts w:cstheme="minorHAnsi"/>
          <w:iCs/>
          <w:snapToGrid w:val="0"/>
          <w:color w:val="000000" w:themeColor="text1"/>
          <w:sz w:val="20"/>
          <w:szCs w:val="20"/>
        </w:rPr>
      </w:pPr>
    </w:p>
    <w:p w14:paraId="525F4585" w14:textId="77777777" w:rsidR="00B73220" w:rsidRPr="005E5F03" w:rsidRDefault="00B73220" w:rsidP="00B73220">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2BFACF1E" w14:textId="77777777" w:rsidR="00B73220" w:rsidRPr="005E5F03" w:rsidRDefault="00B73220" w:rsidP="00B73220">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FDC96B10D52244F5BF854D9C7079C101"/>
          </w:placeholder>
          <w:showingPlcHdr/>
          <w:text/>
        </w:sdtPr>
        <w:sdtContent>
          <w:r w:rsidRPr="005E5F03">
            <w:rPr>
              <w:rStyle w:val="PlaceholderText"/>
              <w:rFonts w:cstheme="minorHAnsi"/>
              <w:sz w:val="20"/>
              <w:szCs w:val="20"/>
            </w:rPr>
            <w:t>Click or tap here to enter text.</w:t>
          </w:r>
        </w:sdtContent>
      </w:sdt>
    </w:p>
    <w:p w14:paraId="4FE87688" w14:textId="77777777" w:rsidR="00B73220" w:rsidRPr="005E5F03" w:rsidRDefault="00B73220" w:rsidP="00B73220">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3C58800532EB46558E47F73909D15212"/>
          </w:placeholder>
          <w:showingPlcHdr/>
          <w:text/>
        </w:sdtPr>
        <w:sdtContent>
          <w:r w:rsidRPr="005E5F03">
            <w:rPr>
              <w:rStyle w:val="PlaceholderText"/>
              <w:rFonts w:cstheme="minorHAnsi"/>
              <w:sz w:val="20"/>
              <w:szCs w:val="20"/>
            </w:rPr>
            <w:t>Click or tap here to enter text.</w:t>
          </w:r>
        </w:sdtContent>
      </w:sdt>
    </w:p>
    <w:p w14:paraId="19E14FD4" w14:textId="241827EF" w:rsidR="00B73220" w:rsidRDefault="00B73220" w:rsidP="00B73220">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250A88258DDE410C82B0BFBE123EA02D"/>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sectPr w:rsidR="00B7322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zA2NzeyMDQ0NzFR0lEKTi0uzszPAykwrAUAarAs7SwAAAA="/>
  </w:docVars>
  <w:rsids>
    <w:rsidRoot w:val="00B73220"/>
    <w:rsid w:val="00B7322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81559"/>
  <w15:chartTrackingRefBased/>
  <w15:docId w15:val="{2CB722A1-E43E-40EB-92B6-17AF10CE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220"/>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322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B73220"/>
    <w:rPr>
      <w:color w:val="808080"/>
    </w:rPr>
  </w:style>
  <w:style w:type="character" w:styleId="Hyperlink">
    <w:name w:val="Hyperlink"/>
    <w:basedOn w:val="DefaultParagraphFont"/>
    <w:uiPriority w:val="99"/>
    <w:unhideWhenUsed/>
    <w:rsid w:val="00B73220"/>
    <w:rPr>
      <w:color w:val="0000FF"/>
      <w:u w:val="single"/>
    </w:rPr>
  </w:style>
  <w:style w:type="paragraph" w:customStyle="1" w:styleId="Outline1">
    <w:name w:val="Outline1"/>
    <w:basedOn w:val="Normal"/>
    <w:next w:val="Normal"/>
    <w:rsid w:val="00B73220"/>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https://www.un.org/Depts/ptd/about-us/un-supplier-code-condu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FF9F87292F431A8038FE0193EA3505"/>
        <w:category>
          <w:name w:val="General"/>
          <w:gallery w:val="placeholder"/>
        </w:category>
        <w:types>
          <w:type w:val="bbPlcHdr"/>
        </w:types>
        <w:behaviors>
          <w:behavior w:val="content"/>
        </w:behaviors>
        <w:guid w:val="{A0BBB3AD-1802-4774-8CF8-96E0B8DA9166}"/>
      </w:docPartPr>
      <w:docPartBody>
        <w:p w:rsidR="00000000" w:rsidRDefault="004E6E34" w:rsidP="004E6E34">
          <w:pPr>
            <w:pStyle w:val="D4FF9F87292F431A8038FE0193EA3505"/>
          </w:pPr>
          <w:r w:rsidRPr="005E5F03">
            <w:rPr>
              <w:rStyle w:val="PlaceholderText"/>
              <w:rFonts w:cstheme="minorHAnsi"/>
              <w:sz w:val="20"/>
              <w:szCs w:val="20"/>
            </w:rPr>
            <w:t>Click or tap here to enter text.</w:t>
          </w:r>
        </w:p>
      </w:docPartBody>
    </w:docPart>
    <w:docPart>
      <w:docPartPr>
        <w:name w:val="AFAE9AE8C7BF4C3EBB64982C55BAF5D1"/>
        <w:category>
          <w:name w:val="General"/>
          <w:gallery w:val="placeholder"/>
        </w:category>
        <w:types>
          <w:type w:val="bbPlcHdr"/>
        </w:types>
        <w:behaviors>
          <w:behavior w:val="content"/>
        </w:behaviors>
        <w:guid w:val="{A83D5A21-3337-4875-82D3-50629AA55DF3}"/>
      </w:docPartPr>
      <w:docPartBody>
        <w:p w:rsidR="00000000" w:rsidRDefault="004E6E34" w:rsidP="004E6E34">
          <w:pPr>
            <w:pStyle w:val="AFAE9AE8C7BF4C3EBB64982C55BAF5D1"/>
          </w:pPr>
          <w:r w:rsidRPr="005E5F03">
            <w:rPr>
              <w:rStyle w:val="PlaceholderText"/>
              <w:rFonts w:cstheme="minorHAnsi"/>
              <w:sz w:val="20"/>
              <w:szCs w:val="20"/>
            </w:rPr>
            <w:t>Click or tap here to enter text.</w:t>
          </w:r>
        </w:p>
      </w:docPartBody>
    </w:docPart>
    <w:docPart>
      <w:docPartPr>
        <w:name w:val="22A9C67E00E6417E831A930FC947B687"/>
        <w:category>
          <w:name w:val="General"/>
          <w:gallery w:val="placeholder"/>
        </w:category>
        <w:types>
          <w:type w:val="bbPlcHdr"/>
        </w:types>
        <w:behaviors>
          <w:behavior w:val="content"/>
        </w:behaviors>
        <w:guid w:val="{AB3BB420-9FFC-49A6-BC88-88A9724ED778}"/>
      </w:docPartPr>
      <w:docPartBody>
        <w:p w:rsidR="00000000" w:rsidRDefault="004E6E34" w:rsidP="004E6E34">
          <w:pPr>
            <w:pStyle w:val="22A9C67E00E6417E831A930FC947B687"/>
          </w:pPr>
          <w:r w:rsidRPr="005E5F03">
            <w:rPr>
              <w:rStyle w:val="PlaceholderText"/>
              <w:rFonts w:cstheme="minorHAnsi"/>
              <w:sz w:val="20"/>
              <w:szCs w:val="20"/>
            </w:rPr>
            <w:t>Click or tap to enter a date.</w:t>
          </w:r>
        </w:p>
      </w:docPartBody>
    </w:docPart>
    <w:docPart>
      <w:docPartPr>
        <w:name w:val="DCCBC9BF2AE44744B51BB64B87070D74"/>
        <w:category>
          <w:name w:val="General"/>
          <w:gallery w:val="placeholder"/>
        </w:category>
        <w:types>
          <w:type w:val="bbPlcHdr"/>
        </w:types>
        <w:behaviors>
          <w:behavior w:val="content"/>
        </w:behaviors>
        <w:guid w:val="{ABF7A82E-7046-4850-ADDD-9241B4CBB68D}"/>
      </w:docPartPr>
      <w:docPartBody>
        <w:p w:rsidR="00000000" w:rsidRDefault="004E6E34" w:rsidP="004E6E34">
          <w:pPr>
            <w:pStyle w:val="DCCBC9BF2AE44744B51BB64B87070D74"/>
          </w:pPr>
          <w:r w:rsidRPr="005E5F03">
            <w:rPr>
              <w:rStyle w:val="PlaceholderText"/>
              <w:rFonts w:cstheme="minorHAnsi"/>
              <w:sz w:val="20"/>
              <w:szCs w:val="20"/>
            </w:rPr>
            <w:t>Click or tap here to enter text.</w:t>
          </w:r>
        </w:p>
      </w:docPartBody>
    </w:docPart>
    <w:docPart>
      <w:docPartPr>
        <w:name w:val="48640D35E0634A8690B94B5A5C1911A1"/>
        <w:category>
          <w:name w:val="General"/>
          <w:gallery w:val="placeholder"/>
        </w:category>
        <w:types>
          <w:type w:val="bbPlcHdr"/>
        </w:types>
        <w:behaviors>
          <w:behavior w:val="content"/>
        </w:behaviors>
        <w:guid w:val="{01C8796C-8F81-4B26-B7D6-8E45307BE845}"/>
      </w:docPartPr>
      <w:docPartBody>
        <w:p w:rsidR="00000000" w:rsidRDefault="004E6E34" w:rsidP="004E6E34">
          <w:pPr>
            <w:pStyle w:val="48640D35E0634A8690B94B5A5C1911A1"/>
          </w:pPr>
          <w:r w:rsidRPr="005E5F03">
            <w:rPr>
              <w:rStyle w:val="PlaceholderText"/>
              <w:rFonts w:cstheme="minorHAnsi"/>
              <w:sz w:val="20"/>
              <w:szCs w:val="20"/>
            </w:rPr>
            <w:t>Click or tap here to enter text.</w:t>
          </w:r>
        </w:p>
      </w:docPartBody>
    </w:docPart>
    <w:docPart>
      <w:docPartPr>
        <w:name w:val="34152B956F5E40668A200DC0C2F1B90C"/>
        <w:category>
          <w:name w:val="General"/>
          <w:gallery w:val="placeholder"/>
        </w:category>
        <w:types>
          <w:type w:val="bbPlcHdr"/>
        </w:types>
        <w:behaviors>
          <w:behavior w:val="content"/>
        </w:behaviors>
        <w:guid w:val="{7ACD2907-69B3-4993-827B-79D1A5889DE7}"/>
      </w:docPartPr>
      <w:docPartBody>
        <w:p w:rsidR="00000000" w:rsidRDefault="004E6E34" w:rsidP="004E6E34">
          <w:pPr>
            <w:pStyle w:val="34152B956F5E40668A200DC0C2F1B90C"/>
          </w:pPr>
          <w:r w:rsidRPr="005E5F03">
            <w:rPr>
              <w:rStyle w:val="PlaceholderText"/>
              <w:rFonts w:cstheme="minorHAnsi"/>
              <w:sz w:val="20"/>
              <w:szCs w:val="20"/>
            </w:rPr>
            <w:t>Click or tap here to enter text.</w:t>
          </w:r>
        </w:p>
      </w:docPartBody>
    </w:docPart>
    <w:docPart>
      <w:docPartPr>
        <w:name w:val="C965C33A0B0D4DA683109B3F06203F3C"/>
        <w:category>
          <w:name w:val="General"/>
          <w:gallery w:val="placeholder"/>
        </w:category>
        <w:types>
          <w:type w:val="bbPlcHdr"/>
        </w:types>
        <w:behaviors>
          <w:behavior w:val="content"/>
        </w:behaviors>
        <w:guid w:val="{631C74A7-09BB-46E2-971F-94CB7210FF8D}"/>
      </w:docPartPr>
      <w:docPartBody>
        <w:p w:rsidR="00000000" w:rsidRDefault="004E6E34" w:rsidP="004E6E34">
          <w:pPr>
            <w:pStyle w:val="C965C33A0B0D4DA683109B3F06203F3C"/>
          </w:pPr>
          <w:r w:rsidRPr="00C230AB">
            <w:rPr>
              <w:rStyle w:val="PlaceholderText"/>
              <w:rFonts w:cstheme="minorHAnsi"/>
              <w:sz w:val="20"/>
              <w:szCs w:val="20"/>
            </w:rPr>
            <w:t>Click or tap here to enter text</w:t>
          </w:r>
          <w:r w:rsidRPr="00963114">
            <w:rPr>
              <w:rStyle w:val="PlaceholderText"/>
            </w:rPr>
            <w:t>.</w:t>
          </w:r>
        </w:p>
      </w:docPartBody>
    </w:docPart>
    <w:docPart>
      <w:docPartPr>
        <w:name w:val="9223E0E39C174E3DBCC198B8A76DF31E"/>
        <w:category>
          <w:name w:val="General"/>
          <w:gallery w:val="placeholder"/>
        </w:category>
        <w:types>
          <w:type w:val="bbPlcHdr"/>
        </w:types>
        <w:behaviors>
          <w:behavior w:val="content"/>
        </w:behaviors>
        <w:guid w:val="{9F455EB8-41F7-4DB5-A0D4-9ED352AB4F76}"/>
      </w:docPartPr>
      <w:docPartBody>
        <w:p w:rsidR="00000000" w:rsidRDefault="004E6E34" w:rsidP="004E6E34">
          <w:pPr>
            <w:pStyle w:val="9223E0E39C174E3DBCC198B8A76DF31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7F0F705D677F40909B3EAF062F6CA353"/>
        <w:category>
          <w:name w:val="General"/>
          <w:gallery w:val="placeholder"/>
        </w:category>
        <w:types>
          <w:type w:val="bbPlcHdr"/>
        </w:types>
        <w:behaviors>
          <w:behavior w:val="content"/>
        </w:behaviors>
        <w:guid w:val="{46E70693-2785-4ACD-A3D9-CEEB2262B806}"/>
      </w:docPartPr>
      <w:docPartBody>
        <w:p w:rsidR="00000000" w:rsidRDefault="004E6E34" w:rsidP="004E6E34">
          <w:pPr>
            <w:pStyle w:val="7F0F705D677F40909B3EAF062F6CA353"/>
          </w:pPr>
          <w:r w:rsidRPr="00C230AB">
            <w:rPr>
              <w:rStyle w:val="PlaceholderText"/>
              <w:rFonts w:cstheme="minorHAnsi"/>
              <w:sz w:val="20"/>
              <w:szCs w:val="20"/>
            </w:rPr>
            <w:t>insert UNGM Vendor Number</w:t>
          </w:r>
        </w:p>
      </w:docPartBody>
    </w:docPart>
    <w:docPart>
      <w:docPartPr>
        <w:name w:val="6AFA13E44DD0416CB2AA21F6D5C3B78D"/>
        <w:category>
          <w:name w:val="General"/>
          <w:gallery w:val="placeholder"/>
        </w:category>
        <w:types>
          <w:type w:val="bbPlcHdr"/>
        </w:types>
        <w:behaviors>
          <w:behavior w:val="content"/>
        </w:behaviors>
        <w:guid w:val="{D272CBA3-971F-41EA-B84C-595C470CE755}"/>
      </w:docPartPr>
      <w:docPartBody>
        <w:p w:rsidR="00000000" w:rsidRDefault="004E6E34" w:rsidP="004E6E34">
          <w:pPr>
            <w:pStyle w:val="6AFA13E44DD0416CB2AA21F6D5C3B78D"/>
          </w:pPr>
          <w:r w:rsidRPr="001D381A">
            <w:rPr>
              <w:rStyle w:val="PlaceholderText"/>
              <w:rFonts w:eastAsiaTheme="minorHAnsi" w:cstheme="minorHAnsi"/>
              <w:sz w:val="20"/>
            </w:rPr>
            <w:t>Click or tap here to enter text.</w:t>
          </w:r>
        </w:p>
      </w:docPartBody>
    </w:docPart>
    <w:docPart>
      <w:docPartPr>
        <w:name w:val="FDC96B10D52244F5BF854D9C7079C101"/>
        <w:category>
          <w:name w:val="General"/>
          <w:gallery w:val="placeholder"/>
        </w:category>
        <w:types>
          <w:type w:val="bbPlcHdr"/>
        </w:types>
        <w:behaviors>
          <w:behavior w:val="content"/>
        </w:behaviors>
        <w:guid w:val="{AB18795D-8E7B-423F-8429-173B7FE9A668}"/>
      </w:docPartPr>
      <w:docPartBody>
        <w:p w:rsidR="00000000" w:rsidRDefault="004E6E34" w:rsidP="004E6E34">
          <w:pPr>
            <w:pStyle w:val="FDC96B10D52244F5BF854D9C7079C101"/>
          </w:pPr>
          <w:r w:rsidRPr="005E5F03">
            <w:rPr>
              <w:rStyle w:val="PlaceholderText"/>
              <w:rFonts w:cstheme="minorHAnsi"/>
              <w:sz w:val="20"/>
              <w:szCs w:val="20"/>
            </w:rPr>
            <w:t>Click or tap here to enter text.</w:t>
          </w:r>
        </w:p>
      </w:docPartBody>
    </w:docPart>
    <w:docPart>
      <w:docPartPr>
        <w:name w:val="3C58800532EB46558E47F73909D15212"/>
        <w:category>
          <w:name w:val="General"/>
          <w:gallery w:val="placeholder"/>
        </w:category>
        <w:types>
          <w:type w:val="bbPlcHdr"/>
        </w:types>
        <w:behaviors>
          <w:behavior w:val="content"/>
        </w:behaviors>
        <w:guid w:val="{E93AE63F-C59B-4AB4-A74E-F5262E336114}"/>
      </w:docPartPr>
      <w:docPartBody>
        <w:p w:rsidR="00000000" w:rsidRDefault="004E6E34" w:rsidP="004E6E34">
          <w:pPr>
            <w:pStyle w:val="3C58800532EB46558E47F73909D15212"/>
          </w:pPr>
          <w:r w:rsidRPr="005E5F03">
            <w:rPr>
              <w:rStyle w:val="PlaceholderText"/>
              <w:rFonts w:cstheme="minorHAnsi"/>
              <w:sz w:val="20"/>
              <w:szCs w:val="20"/>
            </w:rPr>
            <w:t>Click or tap here to enter text.</w:t>
          </w:r>
        </w:p>
      </w:docPartBody>
    </w:docPart>
    <w:docPart>
      <w:docPartPr>
        <w:name w:val="250A88258DDE410C82B0BFBE123EA02D"/>
        <w:category>
          <w:name w:val="General"/>
          <w:gallery w:val="placeholder"/>
        </w:category>
        <w:types>
          <w:type w:val="bbPlcHdr"/>
        </w:types>
        <w:behaviors>
          <w:behavior w:val="content"/>
        </w:behaviors>
        <w:guid w:val="{BB977F5F-509B-43F9-B6F0-B6CA3D8C4118}"/>
      </w:docPartPr>
      <w:docPartBody>
        <w:p w:rsidR="00000000" w:rsidRDefault="004E6E34" w:rsidP="004E6E34">
          <w:pPr>
            <w:pStyle w:val="250A88258DDE410C82B0BFBE123EA02D"/>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E34"/>
    <w:rsid w:val="004E6E3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4E6E34"/>
    <w:rPr>
      <w:color w:val="808080"/>
    </w:rPr>
  </w:style>
  <w:style w:type="paragraph" w:customStyle="1" w:styleId="D4FF9F87292F431A8038FE0193EA3505">
    <w:name w:val="D4FF9F87292F431A8038FE0193EA3505"/>
    <w:rsid w:val="004E6E34"/>
  </w:style>
  <w:style w:type="paragraph" w:customStyle="1" w:styleId="AFAE9AE8C7BF4C3EBB64982C55BAF5D1">
    <w:name w:val="AFAE9AE8C7BF4C3EBB64982C55BAF5D1"/>
    <w:rsid w:val="004E6E34"/>
  </w:style>
  <w:style w:type="paragraph" w:customStyle="1" w:styleId="22A9C67E00E6417E831A930FC947B687">
    <w:name w:val="22A9C67E00E6417E831A930FC947B687"/>
    <w:rsid w:val="004E6E34"/>
  </w:style>
  <w:style w:type="paragraph" w:customStyle="1" w:styleId="DCCBC9BF2AE44744B51BB64B87070D74">
    <w:name w:val="DCCBC9BF2AE44744B51BB64B87070D74"/>
    <w:rsid w:val="004E6E34"/>
  </w:style>
  <w:style w:type="paragraph" w:customStyle="1" w:styleId="48640D35E0634A8690B94B5A5C1911A1">
    <w:name w:val="48640D35E0634A8690B94B5A5C1911A1"/>
    <w:rsid w:val="004E6E34"/>
  </w:style>
  <w:style w:type="paragraph" w:customStyle="1" w:styleId="34152B956F5E40668A200DC0C2F1B90C">
    <w:name w:val="34152B956F5E40668A200DC0C2F1B90C"/>
    <w:rsid w:val="004E6E34"/>
  </w:style>
  <w:style w:type="paragraph" w:customStyle="1" w:styleId="C965C33A0B0D4DA683109B3F06203F3C">
    <w:name w:val="C965C33A0B0D4DA683109B3F06203F3C"/>
    <w:rsid w:val="004E6E34"/>
  </w:style>
  <w:style w:type="paragraph" w:customStyle="1" w:styleId="9223E0E39C174E3DBCC198B8A76DF31E">
    <w:name w:val="9223E0E39C174E3DBCC198B8A76DF31E"/>
    <w:rsid w:val="004E6E34"/>
  </w:style>
  <w:style w:type="paragraph" w:customStyle="1" w:styleId="7F0F705D677F40909B3EAF062F6CA353">
    <w:name w:val="7F0F705D677F40909B3EAF062F6CA353"/>
    <w:rsid w:val="004E6E34"/>
  </w:style>
  <w:style w:type="paragraph" w:customStyle="1" w:styleId="6AFA13E44DD0416CB2AA21F6D5C3B78D">
    <w:name w:val="6AFA13E44DD0416CB2AA21F6D5C3B78D"/>
    <w:rsid w:val="004E6E34"/>
  </w:style>
  <w:style w:type="paragraph" w:customStyle="1" w:styleId="FDC96B10D52244F5BF854D9C7079C101">
    <w:name w:val="FDC96B10D52244F5BF854D9C7079C101"/>
    <w:rsid w:val="004E6E34"/>
  </w:style>
  <w:style w:type="paragraph" w:customStyle="1" w:styleId="3C58800532EB46558E47F73909D15212">
    <w:name w:val="3C58800532EB46558E47F73909D15212"/>
    <w:rsid w:val="004E6E34"/>
  </w:style>
  <w:style w:type="paragraph" w:customStyle="1" w:styleId="250A88258DDE410C82B0BFBE123EA02D">
    <w:name w:val="250A88258DDE410C82B0BFBE123EA02D"/>
    <w:rsid w:val="004E6E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6</Words>
  <Characters>4824</Characters>
  <Application>Microsoft Office Word</Application>
  <DocSecurity>0</DocSecurity>
  <Lines>40</Lines>
  <Paragraphs>11</Paragraphs>
  <ScaleCrop>false</ScaleCrop>
  <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styo Ndaru Wicaksono</dc:creator>
  <cp:keywords/>
  <dc:description/>
  <cp:lastModifiedBy>Sestyo Ndaru Wicaksono</cp:lastModifiedBy>
  <cp:revision>1</cp:revision>
  <dcterms:created xsi:type="dcterms:W3CDTF">2021-09-07T03:52:00Z</dcterms:created>
  <dcterms:modified xsi:type="dcterms:W3CDTF">2021-09-07T03:53:00Z</dcterms:modified>
</cp:coreProperties>
</file>